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usc blanc BOOST Kerze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chwere Augenschädigung/Augenreizung,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9</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319 - Verursacht schwere Augenreizung.</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61 - Einatmen von Staub/Rauch/Gas/Nebel/Dampf/Aerosol vermeiden.</w:t>
              <w:br/>
              <w:t>P273 - Freisetzung in die Umwelt vermeiden.</w:t>
              <w:br/>
              <w:t>P280 - Schutzhandschuhe/Schutzkleidung/Augenschutz/Gesichtsschutz/Gehörschutz tragen.</w:t>
              <w:br/>
              <w:t>P321 - Besondere Behandlung (siehe ergänzende Erste-Hilfe-Anleitung auf diesem Kennzeichnungsetikett).</w:t>
              <w:br/>
              <w:t>P333+P313 - Bei Hautreizung oder -ausschlag: Ärztlichen Rat einholen/ärztliche Hilfe hinzuziehen.</w:t>
              <w:br/>
              <w:t>P337+P313 - Bei anhaltender Augenreizung: Ärztlichen Rat einholen/ärztliche Hilfe hinzuzieh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önliche Schutzausrüstung - Symbo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Schutzhandschu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Sicherheitsbr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Bei der Arbeit geeignete Schutzkleidung tr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Augen- und Gesichtsschutz</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Augenschutz</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icherheitsbrill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Hautschutz</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Haut- und Körperschutz</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Bei der Arbeit geeignete Schutzkleidung tragen</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schutz</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Schutzhandschuh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dehyd.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Verursacht schwere Augenreizung.</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usc blanc BOOST Kerze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usc blanc BOOST Kerze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1"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9</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usc blanc BOOST Kerze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usc blanc BOOST Kerze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8.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2.xml"/><Relationship Id="rId12" Type="http://schemas.openxmlformats.org/officeDocument/2006/relationships/image" Target="media/image7.png"/><Relationship Id="rId17" Type="http://schemas.openxmlformats.org/officeDocument/2006/relationships/header" Target="header3.xml"/><Relationship Id="rId7" Type="http://schemas.openxmlformats.org/officeDocument/2006/relationships/image" Target="media/image2.png"/><Relationship Id="rId16" Type="http://schemas.openxmlformats.org/officeDocument/2006/relationships/footer" Target="footer2.xml"/><Relationship Id="rId2" Type="http://schemas.openxmlformats.org/officeDocument/2006/relationships/webSettings" Target="webSettings.xml"/><Relationship Id="rId20" Type="http://schemas.openxmlformats.org/officeDocument/2006/relationships/styles" Target="styles.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1.xml"/><Relationship Id="rId5" Type="http://schemas.openxmlformats.org/officeDocument/2006/relationships/hyperlink" Target="mailto: office@labsys.fr" TargetMode="External"/><Relationship Id="rId23" Type="http://schemas.openxmlformats.org/officeDocument/2006/relationships/customXml" Target="../customXml/item4.xml"/><Relationship Id="rId10" Type="http://schemas.openxmlformats.org/officeDocument/2006/relationships/image" Target="media/image5.png"/><Relationship Id="rId19" Type="http://schemas.openxmlformats.org/officeDocument/2006/relationships/theme" Target="theme/theme1.xml"/><Relationship Id="rId14"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6C85EA6-6525-4237-9171-C4AB0E4D8157}"/>
</file>

<file path=customXml/itemProps3.xml><?xml version="1.0" encoding="utf-8"?>
<ds:datastoreItem xmlns:ds="http://schemas.openxmlformats.org/officeDocument/2006/customXml" ds:itemID="{D194D330-2697-4E3C-94E3-993D1EA946C7}"/>
</file>

<file path=customXml/itemProps4.xml><?xml version="1.0" encoding="utf-8"?>
<ds:datastoreItem xmlns:ds="http://schemas.openxmlformats.org/officeDocument/2006/customXml" ds:itemID="{A23670FD-7A13-436C-B54F-10CCF7E6B7D4}"/>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